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07E3E8" w14:textId="77777777" w:rsidR="00F16E5D" w:rsidRPr="00863423" w:rsidRDefault="00F16E5D" w:rsidP="00863423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82E93D4" w14:textId="77777777" w:rsidR="0000003B" w:rsidRDefault="0000003B" w:rsidP="0000003B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55FBAB2" w14:textId="77777777" w:rsidR="0000003B" w:rsidRDefault="0000003B" w:rsidP="0000003B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7819831" w14:textId="77777777" w:rsidR="007D4838" w:rsidRDefault="007D4838" w:rsidP="0000003B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C09DB1F" w14:textId="77777777" w:rsidR="007D4838" w:rsidRDefault="007D4838" w:rsidP="0000003B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B69C382" w14:textId="51B87268" w:rsidR="00F16E5D" w:rsidRPr="00863423" w:rsidRDefault="00F16E5D" w:rsidP="0000003B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>Parenting Styles</w:t>
      </w:r>
    </w:p>
    <w:p w14:paraId="30E8C2FB" w14:textId="442FB15C" w:rsidR="00F16E5D" w:rsidRPr="00863423" w:rsidRDefault="00F16E5D" w:rsidP="0000003B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>Institution Affiliation</w:t>
      </w:r>
    </w:p>
    <w:p w14:paraId="25AA4E81" w14:textId="774421CE" w:rsidR="00F16E5D" w:rsidRPr="00863423" w:rsidRDefault="00F16E5D" w:rsidP="0000003B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>Course Title</w:t>
      </w:r>
    </w:p>
    <w:p w14:paraId="0BD1D9B8" w14:textId="40A5E82A" w:rsidR="00F16E5D" w:rsidRPr="00863423" w:rsidRDefault="00F16E5D" w:rsidP="0000003B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>Date</w:t>
      </w:r>
    </w:p>
    <w:p w14:paraId="37C8606F" w14:textId="77777777" w:rsidR="00F16E5D" w:rsidRPr="00863423" w:rsidRDefault="00F16E5D" w:rsidP="0000003B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F9E0AD8" w14:textId="77777777" w:rsidR="00F16E5D" w:rsidRPr="00863423" w:rsidRDefault="00F16E5D" w:rsidP="00863423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7C7EA5B" w14:textId="77777777" w:rsidR="00F16E5D" w:rsidRPr="00863423" w:rsidRDefault="00F16E5D" w:rsidP="00863423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br w:type="page"/>
      </w:r>
    </w:p>
    <w:p w14:paraId="10B486E5" w14:textId="1DBF1CFD" w:rsidR="006B28DA" w:rsidRPr="0000003B" w:rsidRDefault="00720B1E" w:rsidP="0000003B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00003B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lastRenderedPageBreak/>
        <w:t xml:space="preserve">Parental Style and Socioemotional Development in Middle Childhood </w:t>
      </w:r>
    </w:p>
    <w:p w14:paraId="23F9A6D0" w14:textId="5A57E0BB" w:rsidR="00A30296" w:rsidRPr="00863423" w:rsidRDefault="0009372E" w:rsidP="00863423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 parenting style refers to </w:t>
      </w:r>
      <w:r w:rsidR="00661FD8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>emotional</w:t>
      </w:r>
      <w:r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61FD8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>paradigm</w:t>
      </w:r>
      <w:r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CE0C7D">
        <w:rPr>
          <w:rFonts w:ascii="Times New Roman" w:hAnsi="Times New Roman" w:cs="Times New Roman"/>
          <w:sz w:val="24"/>
          <w:szCs w:val="24"/>
          <w:shd w:val="clear" w:color="auto" w:fill="FFFFFF"/>
        </w:rPr>
        <w:t>representing</w:t>
      </w:r>
      <w:r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tandards strategies that parents/guardians use when </w:t>
      </w:r>
      <w:r w:rsidR="00B34A36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>nurtur</w:t>
      </w:r>
      <w:r w:rsidR="00B34A36">
        <w:rPr>
          <w:rFonts w:ascii="Times New Roman" w:hAnsi="Times New Roman" w:cs="Times New Roman"/>
          <w:sz w:val="24"/>
          <w:szCs w:val="24"/>
          <w:shd w:val="clear" w:color="auto" w:fill="FFFFFF"/>
        </w:rPr>
        <w:t>ing</w:t>
      </w:r>
      <w:r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ir children. The quality of </w:t>
      </w:r>
      <w:r w:rsidR="00377FA1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>parenting</w:t>
      </w:r>
      <w:r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 usually more </w:t>
      </w:r>
      <w:r w:rsidR="00CE0C7D">
        <w:rPr>
          <w:rFonts w:ascii="Times New Roman" w:hAnsi="Times New Roman" w:cs="Times New Roman"/>
          <w:sz w:val="24"/>
          <w:szCs w:val="24"/>
          <w:shd w:val="clear" w:color="auto" w:fill="FFFFFF"/>
        </w:rPr>
        <w:t>critical</w:t>
      </w:r>
      <w:r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n </w:t>
      </w:r>
      <w:r w:rsidR="00CE0C7D">
        <w:rPr>
          <w:rFonts w:ascii="Times New Roman" w:hAnsi="Times New Roman" w:cs="Times New Roman"/>
          <w:sz w:val="24"/>
          <w:szCs w:val="24"/>
          <w:shd w:val="clear" w:color="auto" w:fill="FFFFFF"/>
        </w:rPr>
        <w:t>when</w:t>
      </w:r>
      <w:r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 parent spends with his/her kid. </w:t>
      </w:r>
      <w:r w:rsidR="00377FA1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or example, a parent can devote the whole afternoon to his/her kid, yet the parent is engaged in diverse activities and not showing </w:t>
      </w:r>
      <w:r w:rsidR="00CE0C7D">
        <w:rPr>
          <w:rFonts w:ascii="Times New Roman" w:hAnsi="Times New Roman" w:cs="Times New Roman"/>
          <w:sz w:val="24"/>
          <w:szCs w:val="24"/>
          <w:shd w:val="clear" w:color="auto" w:fill="FFFFFF"/>
        </w:rPr>
        <w:t>sufficient</w:t>
      </w:r>
      <w:r w:rsidR="00377FA1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terest towards the kid.  </w:t>
      </w:r>
      <w:r w:rsidR="005276EB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refore, </w:t>
      </w:r>
      <w:r w:rsidR="00377FA1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>parenting styles are the depiction of the way parents respond to as well as make demands on their kids.</w:t>
      </w:r>
      <w:r w:rsidR="005276EB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owever, </w:t>
      </w:r>
      <w:r w:rsidR="00CE0C7D">
        <w:rPr>
          <w:rFonts w:ascii="Times New Roman" w:hAnsi="Times New Roman" w:cs="Times New Roman"/>
          <w:sz w:val="24"/>
          <w:szCs w:val="24"/>
          <w:shd w:val="clear" w:color="auto" w:fill="FFFFFF"/>
        </w:rPr>
        <w:t>four different parenting styles include; uninvolved, authoritarian, permissive,</w:t>
      </w:r>
      <w:r w:rsidR="009E3610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authoritative</w:t>
      </w:r>
      <w:r w:rsidR="00921616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arenting</w:t>
      </w:r>
      <w:r w:rsidR="009E3610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A30296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>Each of these styles take</w:t>
      </w:r>
      <w:r w:rsidR="00CE0C7D">
        <w:rPr>
          <w:rFonts w:ascii="Times New Roman" w:hAnsi="Times New Roman" w:cs="Times New Roman"/>
          <w:sz w:val="24"/>
          <w:szCs w:val="24"/>
          <w:shd w:val="clear" w:color="auto" w:fill="FFFFFF"/>
        </w:rPr>
        <w:t>s a diverse approach to r</w:t>
      </w:r>
      <w:r w:rsidR="00C2548F">
        <w:rPr>
          <w:rFonts w:ascii="Times New Roman" w:hAnsi="Times New Roman" w:cs="Times New Roman"/>
          <w:sz w:val="24"/>
          <w:szCs w:val="24"/>
          <w:shd w:val="clear" w:color="auto" w:fill="FFFFFF"/>
        </w:rPr>
        <w:t>aise</w:t>
      </w:r>
      <w:r w:rsidR="00CE0C7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ids and can be denoted by various</w:t>
      </w:r>
      <w:r w:rsidR="00A30296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eatures. One, </w:t>
      </w:r>
      <w:r w:rsidR="00CE0C7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A30296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>authoritative parenting style is c</w:t>
      </w:r>
      <w:r w:rsidR="000518E1">
        <w:rPr>
          <w:rFonts w:ascii="Times New Roman" w:hAnsi="Times New Roman" w:cs="Times New Roman"/>
          <w:sz w:val="24"/>
          <w:szCs w:val="24"/>
          <w:shd w:val="clear" w:color="auto" w:fill="FFFFFF"/>
        </w:rPr>
        <w:t>onstituted</w:t>
      </w:r>
      <w:r w:rsidR="00A30296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y rational demands ad high r</w:t>
      </w:r>
      <w:r w:rsidR="00022D01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>esponsiveness</w:t>
      </w:r>
      <w:r w:rsidR="00A30296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Authoritative parents </w:t>
      </w:r>
      <w:r w:rsidR="00CE0C7D">
        <w:rPr>
          <w:rFonts w:ascii="Times New Roman" w:hAnsi="Times New Roman" w:cs="Times New Roman"/>
          <w:sz w:val="24"/>
          <w:szCs w:val="24"/>
          <w:shd w:val="clear" w:color="auto" w:fill="FFFFFF"/>
        </w:rPr>
        <w:t>typic</w:t>
      </w:r>
      <w:r w:rsidR="00A30296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>ally have high expectations for their kids</w:t>
      </w:r>
      <w:r w:rsidR="00CE0C7D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A30296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they give their children resources and all the support they required </w:t>
      </w:r>
      <w:r w:rsidR="006D7678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o prosper. </w:t>
      </w:r>
      <w:r w:rsidR="00754A18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owever, parents who exhibit this parental style </w:t>
      </w:r>
      <w:r w:rsidR="00CE0C7D">
        <w:rPr>
          <w:rFonts w:ascii="Times New Roman" w:hAnsi="Times New Roman" w:cs="Times New Roman"/>
          <w:sz w:val="24"/>
          <w:szCs w:val="24"/>
          <w:shd w:val="clear" w:color="auto" w:fill="FFFFFF"/>
        </w:rPr>
        <w:t>usu</w:t>
      </w:r>
      <w:r w:rsidR="00541873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>ally listen to their kids and provide them with love and warm</w:t>
      </w:r>
      <w:r w:rsidR="00CE0C7D">
        <w:rPr>
          <w:rFonts w:ascii="Times New Roman" w:hAnsi="Times New Roman" w:cs="Times New Roman"/>
          <w:sz w:val="24"/>
          <w:szCs w:val="24"/>
          <w:shd w:val="clear" w:color="auto" w:fill="FFFFFF"/>
        </w:rPr>
        <w:t>th</w:t>
      </w:r>
      <w:r w:rsidR="00541873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s well as limits and fair discipline</w:t>
      </w:r>
      <w:r w:rsidR="0000003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F32E43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r w:rsidR="00F32E43" w:rsidRPr="008634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rin</w:t>
      </w:r>
      <w:r w:rsidR="00F32E4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9</w:t>
      </w:r>
      <w:r w:rsidR="00F32E43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541873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14:paraId="358F5151" w14:textId="5E17CFDE" w:rsidR="006B5C7E" w:rsidRPr="00863423" w:rsidRDefault="008B5F2F" w:rsidP="00863423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>Second, authoritarian parenting is characterized by h</w:t>
      </w:r>
      <w:r w:rsidR="00767424">
        <w:rPr>
          <w:rFonts w:ascii="Times New Roman" w:hAnsi="Times New Roman" w:cs="Times New Roman"/>
          <w:sz w:val="24"/>
          <w:szCs w:val="24"/>
          <w:shd w:val="clear" w:color="auto" w:fill="FFFFFF"/>
        </w:rPr>
        <w:t>uge</w:t>
      </w:r>
      <w:r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emands and </w:t>
      </w:r>
      <w:r w:rsidR="00022D01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ess responsiveness. Parents who display this style usually have high expectations of their kids but give </w:t>
      </w:r>
      <w:r w:rsidR="0002454A">
        <w:rPr>
          <w:rFonts w:ascii="Times New Roman" w:hAnsi="Times New Roman" w:cs="Times New Roman"/>
          <w:sz w:val="24"/>
          <w:szCs w:val="24"/>
          <w:shd w:val="clear" w:color="auto" w:fill="FFFFFF"/>
        </w:rPr>
        <w:t>extremely less</w:t>
      </w:r>
      <w:r w:rsidR="00022D01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eedback and nurturing to their children. In this style, parents tend to punish their kids very harshly for mistakes. Also, they </w:t>
      </w:r>
      <w:r w:rsidR="00C2548F">
        <w:rPr>
          <w:rFonts w:ascii="Times New Roman" w:hAnsi="Times New Roman" w:cs="Times New Roman"/>
          <w:sz w:val="24"/>
          <w:szCs w:val="24"/>
          <w:shd w:val="clear" w:color="auto" w:fill="FFFFFF"/>
        </w:rPr>
        <w:t>provid</w:t>
      </w:r>
      <w:r w:rsidR="00022D01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 negative feedback. </w:t>
      </w:r>
      <w:r w:rsidR="00182583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ird, permissive parenting, this style is accompanied by high responsiveness and </w:t>
      </w:r>
      <w:r w:rsidR="00CE0C7D">
        <w:rPr>
          <w:rFonts w:ascii="Times New Roman" w:hAnsi="Times New Roman" w:cs="Times New Roman"/>
          <w:sz w:val="24"/>
          <w:szCs w:val="24"/>
          <w:shd w:val="clear" w:color="auto" w:fill="FFFFFF"/>
        </w:rPr>
        <w:t>fewer</w:t>
      </w:r>
      <w:r w:rsidR="00182583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emands. Parents who depict this style of parenting tend to be so loving</w:t>
      </w:r>
      <w:r w:rsidR="00CE0C7D">
        <w:rPr>
          <w:rFonts w:ascii="Times New Roman" w:hAnsi="Times New Roman" w:cs="Times New Roman"/>
          <w:sz w:val="24"/>
          <w:szCs w:val="24"/>
          <w:shd w:val="clear" w:color="auto" w:fill="FFFFFF"/>
        </w:rPr>
        <w:t>. T</w:t>
      </w:r>
      <w:r w:rsidR="00182583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y provide insufficient guidelines and rules to their kids. </w:t>
      </w:r>
      <w:r w:rsidR="00244941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>`</w:t>
      </w:r>
      <w:r w:rsidR="00570EAF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>however, these parents do</w:t>
      </w:r>
      <w:r w:rsidR="0002454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70EAF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>n</w:t>
      </w:r>
      <w:r w:rsidR="0002454A">
        <w:rPr>
          <w:rFonts w:ascii="Times New Roman" w:hAnsi="Times New Roman" w:cs="Times New Roman"/>
          <w:sz w:val="24"/>
          <w:szCs w:val="24"/>
          <w:shd w:val="clear" w:color="auto" w:fill="FFFFFF"/>
        </w:rPr>
        <w:t>o</w:t>
      </w:r>
      <w:bookmarkStart w:id="0" w:name="_GoBack"/>
      <w:bookmarkEnd w:id="0"/>
      <w:r w:rsidR="00570EAF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 expect mature behaviors from their kids and habitually seem more like a friend to their kids than a parental figure. </w:t>
      </w:r>
      <w:r w:rsidR="0044534C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astly, </w:t>
      </w:r>
      <w:r w:rsidR="00921616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>uninvolved parenting i</w:t>
      </w:r>
      <w:r w:rsidR="00CE0C7D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921616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lso know</w:t>
      </w:r>
      <w:r w:rsidR="00C2548F">
        <w:rPr>
          <w:rFonts w:ascii="Times New Roman" w:hAnsi="Times New Roman" w:cs="Times New Roman"/>
          <w:sz w:val="24"/>
          <w:szCs w:val="24"/>
          <w:shd w:val="clear" w:color="auto" w:fill="FFFFFF"/>
        </w:rPr>
        <w:t>n</w:t>
      </w:r>
      <w:r w:rsidR="00921616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s </w:t>
      </w:r>
      <w:r w:rsidR="00CE0C7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 </w:t>
      </w:r>
      <w:r w:rsidR="00921616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eglectful parenting style.  This style is characterized by </w:t>
      </w:r>
      <w:r w:rsidR="00CE0C7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921616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>absence of responsiveness to a kid</w:t>
      </w:r>
      <w:r w:rsidR="00CE0C7D">
        <w:rPr>
          <w:rFonts w:ascii="Times New Roman" w:hAnsi="Times New Roman" w:cs="Times New Roman"/>
          <w:sz w:val="24"/>
          <w:szCs w:val="24"/>
          <w:shd w:val="clear" w:color="auto" w:fill="FFFFFF"/>
        </w:rPr>
        <w:t>'</w:t>
      </w:r>
      <w:r w:rsidR="00921616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 </w:t>
      </w:r>
      <w:r w:rsidR="00921616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needs. However, uninvolved parents usually make insufficient to no demands to their kids</w:t>
      </w:r>
      <w:r w:rsidR="00CE0C7D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921616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they are every so often uncaring, unconcerned</w:t>
      </w:r>
      <w:r w:rsidR="00CE0C7D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921616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r neglectful</w:t>
      </w:r>
      <w:r w:rsidR="0000003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r w:rsidR="0000003B" w:rsidRPr="008634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rin</w:t>
      </w:r>
      <w:r w:rsidR="000000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9</w:t>
      </w:r>
      <w:r w:rsidR="0000003B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921616" w:rsidRPr="008634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14:paraId="2CE21F28" w14:textId="429C9F49" w:rsidR="0023426A" w:rsidRPr="00863423" w:rsidRDefault="00CE0C7D" w:rsidP="0000003B">
      <w:pPr>
        <w:spacing w:line="480" w:lineRule="auto"/>
        <w:jc w:val="both"/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  <w:t>E</w:t>
      </w:r>
      <w:r w:rsidR="00734C5C" w:rsidRPr="00863423"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  <w:t>ffect</w:t>
      </w:r>
      <w:r w:rsidR="009E6A07" w:rsidRPr="00863423"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  <w:t xml:space="preserve">s of the parenting styles </w:t>
      </w:r>
      <w:r w:rsidR="00734C5C" w:rsidRPr="00863423"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  <w:t>on the socioemotional development of a 10-year-old child.</w:t>
      </w:r>
    </w:p>
    <w:p w14:paraId="5B83A6F3" w14:textId="25C9A79B" w:rsidR="006B5C7E" w:rsidRPr="00863423" w:rsidRDefault="006B5C7E" w:rsidP="00863423">
      <w:pPr>
        <w:spacing w:line="480" w:lineRule="auto"/>
        <w:ind w:firstLine="720"/>
        <w:jc w:val="both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86342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Authoritarian </w:t>
      </w:r>
      <w:r w:rsidR="00B775B5" w:rsidRPr="0086342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Parenting</w:t>
      </w:r>
      <w:r w:rsidRPr="0086342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. </w:t>
      </w:r>
    </w:p>
    <w:p w14:paraId="5A88B643" w14:textId="458C502D" w:rsidR="006B5C7E" w:rsidRPr="00863423" w:rsidRDefault="006B5C7E" w:rsidP="00863423">
      <w:pPr>
        <w:spacing w:line="480" w:lineRule="auto"/>
        <w:ind w:firstLine="720"/>
        <w:jc w:val="both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86342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Research has depicted that </w:t>
      </w:r>
      <w:r w:rsidR="00CE0C7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the </w:t>
      </w:r>
      <w:r w:rsidRPr="0086342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strictest form of this style is linked with more negative impacts on children. However, </w:t>
      </w:r>
      <w:r w:rsidR="000B5222" w:rsidRPr="0086342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the effects of these style</w:t>
      </w:r>
      <w:r w:rsidR="00CE0C7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s</w:t>
      </w:r>
      <w:r w:rsidR="000B5222" w:rsidRPr="0086342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on the socioemotional development o</w:t>
      </w:r>
      <w:r w:rsidR="00CE0C7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f</w:t>
      </w:r>
      <w:r w:rsidR="000B5222" w:rsidRPr="0086342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a child aged ten years are; depicting poor social skills, high depression levels</w:t>
      </w:r>
      <w:r w:rsidR="00CE0C7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,</w:t>
      </w:r>
      <w:r w:rsidR="000B5222" w:rsidRPr="0086342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and low self-esteem levels. </w:t>
      </w:r>
      <w:r w:rsidR="00B775B5" w:rsidRPr="0086342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Additionally, if harsh punishments like yelling </w:t>
      </w:r>
      <w:r w:rsidR="00CE0C7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are</w:t>
      </w:r>
      <w:r w:rsidR="00B775B5" w:rsidRPr="0086342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continuously used</w:t>
      </w:r>
      <w:r w:rsidR="00CE0C7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,</w:t>
      </w:r>
      <w:r w:rsidR="00B775B5" w:rsidRPr="00863423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the child might grow normalizing violence-based behaviors. </w:t>
      </w:r>
    </w:p>
    <w:p w14:paraId="3EDE42E4" w14:textId="2D9D61E9" w:rsidR="0009372E" w:rsidRPr="00863423" w:rsidRDefault="00B775B5" w:rsidP="0000003B">
      <w:pPr>
        <w:spacing w:line="480" w:lineRule="auto"/>
        <w:jc w:val="both"/>
        <w:rPr>
          <w:rFonts w:ascii="Times New Roman" w:eastAsia="Times New Roman" w:hAnsi="Times New Roman" w:cs="Times New Roman"/>
          <w:color w:val="231F20"/>
          <w:sz w:val="24"/>
          <w:szCs w:val="24"/>
        </w:rPr>
      </w:pPr>
      <w:r w:rsidRPr="00863423">
        <w:rPr>
          <w:rFonts w:ascii="Times New Roman" w:eastAsia="Times New Roman" w:hAnsi="Times New Roman" w:cs="Times New Roman"/>
          <w:color w:val="231F20"/>
          <w:sz w:val="24"/>
          <w:szCs w:val="24"/>
        </w:rPr>
        <w:t>Authoritative Parenting.</w:t>
      </w:r>
    </w:p>
    <w:p w14:paraId="6388FCAD" w14:textId="32ECB8D2" w:rsidR="001634D6" w:rsidRPr="00863423" w:rsidRDefault="00B775B5" w:rsidP="00863423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  <w:color w:val="231F20"/>
          <w:sz w:val="24"/>
          <w:szCs w:val="24"/>
        </w:rPr>
      </w:pPr>
      <w:r w:rsidRPr="00863423">
        <w:rPr>
          <w:rFonts w:ascii="Times New Roman" w:eastAsia="Times New Roman" w:hAnsi="Times New Roman" w:cs="Times New Roman"/>
          <w:color w:val="231F20"/>
          <w:sz w:val="24"/>
          <w:szCs w:val="24"/>
        </w:rPr>
        <w:t xml:space="preserve">The effects of this on the socioemotional development of a child aged </w:t>
      </w:r>
      <w:r w:rsidR="001634D6" w:rsidRPr="00863423">
        <w:rPr>
          <w:rFonts w:ascii="Times New Roman" w:eastAsia="Times New Roman" w:hAnsi="Times New Roman" w:cs="Times New Roman"/>
          <w:color w:val="231F20"/>
          <w:sz w:val="24"/>
          <w:szCs w:val="24"/>
        </w:rPr>
        <w:t>ten include</w:t>
      </w:r>
      <w:r w:rsidR="00CE0C7D">
        <w:rPr>
          <w:rFonts w:ascii="Times New Roman" w:eastAsia="Times New Roman" w:hAnsi="Times New Roman" w:cs="Times New Roman"/>
          <w:color w:val="231F20"/>
          <w:sz w:val="24"/>
          <w:szCs w:val="24"/>
        </w:rPr>
        <w:t>s</w:t>
      </w:r>
      <w:r w:rsidR="001634D6" w:rsidRPr="00863423">
        <w:rPr>
          <w:rFonts w:ascii="Times New Roman" w:eastAsia="Times New Roman" w:hAnsi="Times New Roman" w:cs="Times New Roman"/>
          <w:color w:val="231F20"/>
          <w:sz w:val="24"/>
          <w:szCs w:val="24"/>
        </w:rPr>
        <w:t>; the kid is accepted socially (he or she has good social skills), the kid develops self-independence, the child doesn</w:t>
      </w:r>
      <w:r w:rsidR="00CE0C7D">
        <w:rPr>
          <w:rFonts w:ascii="Times New Roman" w:eastAsia="Times New Roman" w:hAnsi="Times New Roman" w:cs="Times New Roman"/>
          <w:color w:val="231F20"/>
          <w:sz w:val="24"/>
          <w:szCs w:val="24"/>
        </w:rPr>
        <w:t>'</w:t>
      </w:r>
      <w:r w:rsidR="001634D6" w:rsidRPr="00863423">
        <w:rPr>
          <w:rFonts w:ascii="Times New Roman" w:eastAsia="Times New Roman" w:hAnsi="Times New Roman" w:cs="Times New Roman"/>
          <w:color w:val="231F20"/>
          <w:sz w:val="24"/>
          <w:szCs w:val="24"/>
        </w:rPr>
        <w:t>t have self-esteem and anxiety issues, the child exhibits good behaviors (well-behaved) and performs well academicall</w:t>
      </w:r>
      <w:r w:rsidR="0000003B">
        <w:rPr>
          <w:rFonts w:ascii="Times New Roman" w:eastAsia="Times New Roman" w:hAnsi="Times New Roman" w:cs="Times New Roman"/>
          <w:color w:val="231F20"/>
          <w:sz w:val="24"/>
          <w:szCs w:val="24"/>
        </w:rPr>
        <w:t>y</w:t>
      </w:r>
      <w:r w:rsidR="001634D6" w:rsidRPr="00863423">
        <w:rPr>
          <w:rFonts w:ascii="Times New Roman" w:eastAsia="Times New Roman" w:hAnsi="Times New Roman" w:cs="Times New Roman"/>
          <w:color w:val="231F20"/>
          <w:sz w:val="24"/>
          <w:szCs w:val="24"/>
        </w:rPr>
        <w:t xml:space="preserve">. </w:t>
      </w:r>
    </w:p>
    <w:p w14:paraId="2AA1067F" w14:textId="77777777" w:rsidR="00C36A21" w:rsidRPr="00863423" w:rsidRDefault="00C36A21" w:rsidP="00863423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  <w:color w:val="231F20"/>
          <w:sz w:val="24"/>
          <w:szCs w:val="24"/>
        </w:rPr>
      </w:pPr>
    </w:p>
    <w:p w14:paraId="42631B89" w14:textId="01DBA9FD" w:rsidR="00DA048F" w:rsidRPr="00863423" w:rsidRDefault="00DA048F" w:rsidP="0000003B">
      <w:pPr>
        <w:spacing w:line="480" w:lineRule="auto"/>
        <w:jc w:val="both"/>
        <w:rPr>
          <w:rFonts w:ascii="Times New Roman" w:eastAsia="Times New Roman" w:hAnsi="Times New Roman" w:cs="Times New Roman"/>
          <w:color w:val="231F20"/>
          <w:sz w:val="24"/>
          <w:szCs w:val="24"/>
        </w:rPr>
      </w:pPr>
      <w:r w:rsidRPr="00863423">
        <w:rPr>
          <w:rFonts w:ascii="Times New Roman" w:eastAsia="Times New Roman" w:hAnsi="Times New Roman" w:cs="Times New Roman"/>
          <w:color w:val="231F20"/>
          <w:sz w:val="24"/>
          <w:szCs w:val="24"/>
        </w:rPr>
        <w:t xml:space="preserve">Permissive Parenting. </w:t>
      </w:r>
    </w:p>
    <w:p w14:paraId="0CD4144D" w14:textId="54DA6AFE" w:rsidR="00C36A21" w:rsidRPr="00863423" w:rsidRDefault="006D199B" w:rsidP="00863423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  <w:color w:val="231F20"/>
          <w:sz w:val="24"/>
          <w:szCs w:val="24"/>
        </w:rPr>
      </w:pPr>
      <w:r w:rsidRPr="00863423">
        <w:rPr>
          <w:rFonts w:ascii="Times New Roman" w:eastAsia="Times New Roman" w:hAnsi="Times New Roman" w:cs="Times New Roman"/>
          <w:color w:val="231F20"/>
          <w:sz w:val="24"/>
          <w:szCs w:val="24"/>
        </w:rPr>
        <w:t>Effects of permissive parenting on the socioemotional development of a child aged ten year</w:t>
      </w:r>
      <w:r w:rsidR="00CE0C7D">
        <w:rPr>
          <w:rFonts w:ascii="Times New Roman" w:eastAsia="Times New Roman" w:hAnsi="Times New Roman" w:cs="Times New Roman"/>
          <w:color w:val="231F20"/>
          <w:sz w:val="24"/>
          <w:szCs w:val="24"/>
        </w:rPr>
        <w:t>s</w:t>
      </w:r>
      <w:r w:rsidRPr="00863423">
        <w:rPr>
          <w:rFonts w:ascii="Times New Roman" w:eastAsia="Times New Roman" w:hAnsi="Times New Roman" w:cs="Times New Roman"/>
          <w:color w:val="231F20"/>
          <w:sz w:val="24"/>
          <w:szCs w:val="24"/>
        </w:rPr>
        <w:t xml:space="preserve"> are; the child depicts low achievement in numerous, for instance</w:t>
      </w:r>
      <w:r w:rsidR="00C2548F">
        <w:rPr>
          <w:rFonts w:ascii="Times New Roman" w:eastAsia="Times New Roman" w:hAnsi="Times New Roman" w:cs="Times New Roman"/>
          <w:color w:val="231F20"/>
          <w:sz w:val="24"/>
          <w:szCs w:val="24"/>
        </w:rPr>
        <w:t>,</w:t>
      </w:r>
      <w:r w:rsidRPr="00863423">
        <w:rPr>
          <w:rFonts w:ascii="Times New Roman" w:eastAsia="Times New Roman" w:hAnsi="Times New Roman" w:cs="Times New Roman"/>
          <w:color w:val="231F20"/>
          <w:sz w:val="24"/>
          <w:szCs w:val="24"/>
        </w:rPr>
        <w:t xml:space="preserve"> low academic performances. This is because the parent</w:t>
      </w:r>
      <w:r w:rsidR="00CE0C7D">
        <w:rPr>
          <w:rFonts w:ascii="Times New Roman" w:eastAsia="Times New Roman" w:hAnsi="Times New Roman" w:cs="Times New Roman"/>
          <w:color w:val="231F20"/>
          <w:sz w:val="24"/>
          <w:szCs w:val="24"/>
        </w:rPr>
        <w:t>'</w:t>
      </w:r>
      <w:r w:rsidRPr="00863423">
        <w:rPr>
          <w:rFonts w:ascii="Times New Roman" w:eastAsia="Times New Roman" w:hAnsi="Times New Roman" w:cs="Times New Roman"/>
          <w:color w:val="231F20"/>
          <w:sz w:val="24"/>
          <w:szCs w:val="24"/>
        </w:rPr>
        <w:t xml:space="preserve">s kid </w:t>
      </w:r>
      <w:r w:rsidR="00CE0C7D">
        <w:rPr>
          <w:rFonts w:ascii="Times New Roman" w:eastAsia="Times New Roman" w:hAnsi="Times New Roman" w:cs="Times New Roman"/>
          <w:color w:val="231F20"/>
          <w:sz w:val="24"/>
          <w:szCs w:val="24"/>
        </w:rPr>
        <w:t>does not expect</w:t>
      </w:r>
      <w:r w:rsidRPr="00863423">
        <w:rPr>
          <w:rFonts w:ascii="Times New Roman" w:eastAsia="Times New Roman" w:hAnsi="Times New Roman" w:cs="Times New Roman"/>
          <w:color w:val="231F20"/>
          <w:sz w:val="24"/>
          <w:szCs w:val="24"/>
        </w:rPr>
        <w:t xml:space="preserve"> the child</w:t>
      </w:r>
      <w:r w:rsidR="00CE0C7D">
        <w:rPr>
          <w:rFonts w:ascii="Times New Roman" w:eastAsia="Times New Roman" w:hAnsi="Times New Roman" w:cs="Times New Roman"/>
          <w:color w:val="231F20"/>
          <w:sz w:val="24"/>
          <w:szCs w:val="24"/>
        </w:rPr>
        <w:t>,</w:t>
      </w:r>
      <w:r w:rsidRPr="00863423">
        <w:rPr>
          <w:rFonts w:ascii="Times New Roman" w:eastAsia="Times New Roman" w:hAnsi="Times New Roman" w:cs="Times New Roman"/>
          <w:color w:val="231F20"/>
          <w:sz w:val="24"/>
          <w:szCs w:val="24"/>
        </w:rPr>
        <w:t xml:space="preserve"> so the child nothing to strive towards. The child depicts more aggression and fewer emotional understanding</w:t>
      </w:r>
      <w:r w:rsidR="00E71F1D" w:rsidRPr="00863423">
        <w:rPr>
          <w:rFonts w:ascii="Times New Roman" w:eastAsia="Times New Roman" w:hAnsi="Times New Roman" w:cs="Times New Roman"/>
          <w:color w:val="231F20"/>
          <w:sz w:val="24"/>
          <w:szCs w:val="24"/>
        </w:rPr>
        <w:t>,</w:t>
      </w:r>
      <w:r w:rsidR="00CE0C7D">
        <w:rPr>
          <w:rFonts w:ascii="Times New Roman" w:eastAsia="Times New Roman" w:hAnsi="Times New Roman" w:cs="Times New Roman"/>
          <w:color w:val="231F20"/>
          <w:sz w:val="24"/>
          <w:szCs w:val="24"/>
        </w:rPr>
        <w:t xml:space="preserve"> and</w:t>
      </w:r>
      <w:r w:rsidR="00E71F1D" w:rsidRPr="00863423">
        <w:rPr>
          <w:rFonts w:ascii="Times New Roman" w:eastAsia="Times New Roman" w:hAnsi="Times New Roman" w:cs="Times New Roman"/>
          <w:color w:val="231F20"/>
          <w:sz w:val="24"/>
          <w:szCs w:val="24"/>
        </w:rPr>
        <w:t xml:space="preserve"> this is because the child do</w:t>
      </w:r>
      <w:r w:rsidR="00CE0C7D">
        <w:rPr>
          <w:rFonts w:ascii="Times New Roman" w:eastAsia="Times New Roman" w:hAnsi="Times New Roman" w:cs="Times New Roman"/>
          <w:color w:val="231F20"/>
          <w:sz w:val="24"/>
          <w:szCs w:val="24"/>
        </w:rPr>
        <w:t>esn</w:t>
      </w:r>
      <w:r w:rsidR="00C2548F">
        <w:rPr>
          <w:rFonts w:ascii="Times New Roman" w:eastAsia="Times New Roman" w:hAnsi="Times New Roman" w:cs="Times New Roman"/>
          <w:color w:val="231F20"/>
          <w:sz w:val="24"/>
          <w:szCs w:val="24"/>
        </w:rPr>
        <w:t>'</w:t>
      </w:r>
      <w:r w:rsidR="00E71F1D" w:rsidRPr="00863423">
        <w:rPr>
          <w:rFonts w:ascii="Times New Roman" w:eastAsia="Times New Roman" w:hAnsi="Times New Roman" w:cs="Times New Roman"/>
          <w:color w:val="231F20"/>
          <w:sz w:val="24"/>
          <w:szCs w:val="24"/>
        </w:rPr>
        <w:t xml:space="preserve">t learn to handle their emotions effectively. </w:t>
      </w:r>
      <w:r w:rsidR="005A4974" w:rsidRPr="00863423">
        <w:rPr>
          <w:rFonts w:ascii="Times New Roman" w:eastAsia="Times New Roman" w:hAnsi="Times New Roman" w:cs="Times New Roman"/>
          <w:color w:val="231F20"/>
          <w:sz w:val="24"/>
          <w:szCs w:val="24"/>
        </w:rPr>
        <w:t>Mor</w:t>
      </w:r>
      <w:r w:rsidR="005F4995" w:rsidRPr="00863423">
        <w:rPr>
          <w:rFonts w:ascii="Times New Roman" w:eastAsia="Times New Roman" w:hAnsi="Times New Roman" w:cs="Times New Roman"/>
          <w:color w:val="231F20"/>
          <w:sz w:val="24"/>
          <w:szCs w:val="24"/>
        </w:rPr>
        <w:t xml:space="preserve">eover, this child faces </w:t>
      </w:r>
      <w:r w:rsidR="005F4995" w:rsidRPr="00863423">
        <w:rPr>
          <w:rFonts w:ascii="Times New Roman" w:eastAsia="Times New Roman" w:hAnsi="Times New Roman" w:cs="Times New Roman"/>
          <w:color w:val="231F20"/>
          <w:sz w:val="24"/>
          <w:szCs w:val="24"/>
        </w:rPr>
        <w:lastRenderedPageBreak/>
        <w:t>problems when making decisions since his/her parents don</w:t>
      </w:r>
      <w:r w:rsidR="00CE0C7D">
        <w:rPr>
          <w:rFonts w:ascii="Times New Roman" w:eastAsia="Times New Roman" w:hAnsi="Times New Roman" w:cs="Times New Roman"/>
          <w:color w:val="231F20"/>
          <w:sz w:val="24"/>
          <w:szCs w:val="24"/>
        </w:rPr>
        <w:t>'</w:t>
      </w:r>
      <w:r w:rsidR="005F4995" w:rsidRPr="00863423">
        <w:rPr>
          <w:rFonts w:ascii="Times New Roman" w:eastAsia="Times New Roman" w:hAnsi="Times New Roman" w:cs="Times New Roman"/>
          <w:color w:val="231F20"/>
          <w:sz w:val="24"/>
          <w:szCs w:val="24"/>
        </w:rPr>
        <w:t xml:space="preserve">t set or enforce any guidelines or rules on the child. </w:t>
      </w:r>
    </w:p>
    <w:p w14:paraId="696F047B" w14:textId="46206B81" w:rsidR="00DA048F" w:rsidRPr="00863423" w:rsidRDefault="00DA048F" w:rsidP="0000003B">
      <w:pPr>
        <w:spacing w:line="480" w:lineRule="auto"/>
        <w:jc w:val="both"/>
        <w:rPr>
          <w:rFonts w:ascii="Times New Roman" w:eastAsia="Times New Roman" w:hAnsi="Times New Roman" w:cs="Times New Roman"/>
          <w:color w:val="231F20"/>
          <w:sz w:val="24"/>
          <w:szCs w:val="24"/>
        </w:rPr>
      </w:pPr>
      <w:r w:rsidRPr="00863423">
        <w:rPr>
          <w:rFonts w:ascii="Times New Roman" w:eastAsia="Times New Roman" w:hAnsi="Times New Roman" w:cs="Times New Roman"/>
          <w:color w:val="231F20"/>
          <w:sz w:val="24"/>
          <w:szCs w:val="24"/>
        </w:rPr>
        <w:t xml:space="preserve">Uninvolved Parenting. </w:t>
      </w:r>
    </w:p>
    <w:p w14:paraId="64C90EE6" w14:textId="25D41946" w:rsidR="00F16E5D" w:rsidRPr="00863423" w:rsidRDefault="00C2548F" w:rsidP="00863423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  <w:color w:val="231F20"/>
          <w:sz w:val="24"/>
          <w:szCs w:val="24"/>
        </w:rPr>
      </w:pPr>
      <w:r>
        <w:rPr>
          <w:rFonts w:ascii="Times New Roman" w:eastAsia="Times New Roman" w:hAnsi="Times New Roman" w:cs="Times New Roman"/>
          <w:color w:val="231F20"/>
          <w:sz w:val="24"/>
          <w:szCs w:val="24"/>
        </w:rPr>
        <w:t xml:space="preserve">The impacts </w:t>
      </w:r>
      <w:r w:rsidR="00F16E5D" w:rsidRPr="00863423">
        <w:rPr>
          <w:rFonts w:ascii="Times New Roman" w:eastAsia="Times New Roman" w:hAnsi="Times New Roman" w:cs="Times New Roman"/>
          <w:color w:val="231F20"/>
          <w:sz w:val="24"/>
          <w:szCs w:val="24"/>
        </w:rPr>
        <w:t xml:space="preserve">of uninvolved parenting on the socioemotional development of a child aged ten </w:t>
      </w:r>
      <w:r w:rsidR="00892773" w:rsidRPr="00863423">
        <w:rPr>
          <w:rFonts w:ascii="Times New Roman" w:eastAsia="Times New Roman" w:hAnsi="Times New Roman" w:cs="Times New Roman"/>
          <w:color w:val="231F20"/>
          <w:sz w:val="24"/>
          <w:szCs w:val="24"/>
        </w:rPr>
        <w:t>include</w:t>
      </w:r>
      <w:r>
        <w:rPr>
          <w:rFonts w:ascii="Times New Roman" w:eastAsia="Times New Roman" w:hAnsi="Times New Roman" w:cs="Times New Roman"/>
          <w:color w:val="231F20"/>
          <w:sz w:val="24"/>
          <w:szCs w:val="24"/>
        </w:rPr>
        <w:t>s</w:t>
      </w:r>
      <w:r w:rsidR="00892773" w:rsidRPr="00863423">
        <w:rPr>
          <w:rFonts w:ascii="Times New Roman" w:eastAsia="Times New Roman" w:hAnsi="Times New Roman" w:cs="Times New Roman"/>
          <w:color w:val="231F20"/>
          <w:sz w:val="24"/>
          <w:szCs w:val="24"/>
        </w:rPr>
        <w:t>; this child tends to experience stress because he/she lacks parental support</w:t>
      </w:r>
      <w:r w:rsidR="00CE0C7D">
        <w:rPr>
          <w:rFonts w:ascii="Times New Roman" w:eastAsia="Times New Roman" w:hAnsi="Times New Roman" w:cs="Times New Roman"/>
          <w:color w:val="231F20"/>
          <w:sz w:val="24"/>
          <w:szCs w:val="24"/>
        </w:rPr>
        <w:t>. The child is usually emotionally withdrawn and usually develops</w:t>
      </w:r>
      <w:r w:rsidR="00892773" w:rsidRPr="00863423">
        <w:rPr>
          <w:rFonts w:ascii="Times New Roman" w:eastAsia="Times New Roman" w:hAnsi="Times New Roman" w:cs="Times New Roman"/>
          <w:color w:val="231F20"/>
          <w:sz w:val="24"/>
          <w:szCs w:val="24"/>
        </w:rPr>
        <w:t xml:space="preserve"> fears of depending on other people. </w:t>
      </w:r>
    </w:p>
    <w:p w14:paraId="16250D5E" w14:textId="77777777" w:rsidR="008930FE" w:rsidRPr="00863423" w:rsidRDefault="008930FE" w:rsidP="00863423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  <w:color w:val="231F20"/>
          <w:sz w:val="24"/>
          <w:szCs w:val="24"/>
        </w:rPr>
      </w:pPr>
    </w:p>
    <w:p w14:paraId="6176C8FD" w14:textId="77777777" w:rsidR="00892773" w:rsidRPr="00863423" w:rsidRDefault="00892773" w:rsidP="00863423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3423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43B9A65" w14:textId="3BEF57F9" w:rsidR="00863423" w:rsidRPr="00863423" w:rsidRDefault="000A2F74" w:rsidP="00863423">
      <w:pPr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863423">
        <w:rPr>
          <w:rFonts w:ascii="Times New Roman" w:eastAsia="Times New Roman" w:hAnsi="Times New Roman" w:cs="Times New Roman"/>
          <w:sz w:val="24"/>
          <w:szCs w:val="24"/>
        </w:rPr>
        <w:lastRenderedPageBreak/>
        <w:t>Reference</w:t>
      </w:r>
    </w:p>
    <w:p w14:paraId="7D9EBD13" w14:textId="77777777" w:rsidR="00863423" w:rsidRPr="00863423" w:rsidRDefault="00863423" w:rsidP="00863423">
      <w:pPr>
        <w:spacing w:line="480" w:lineRule="auto"/>
        <w:ind w:left="1440" w:hanging="144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634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llins, W. A., Madsen, S. D., &amp; Susman-</w:t>
      </w:r>
      <w:proofErr w:type="spellStart"/>
      <w:r w:rsidRPr="008634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illman</w:t>
      </w:r>
      <w:proofErr w:type="spellEnd"/>
      <w:r w:rsidRPr="008634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(2002). Parenting during middle childhood.</w:t>
      </w:r>
    </w:p>
    <w:p w14:paraId="4DC87E6F" w14:textId="77777777" w:rsidR="00863423" w:rsidRPr="00863423" w:rsidRDefault="00863423" w:rsidP="00863423">
      <w:pPr>
        <w:spacing w:line="480" w:lineRule="auto"/>
        <w:ind w:left="1440" w:hanging="144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634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rin, A. (2019). Types of Parenting Styles and Their Effects on Kids. </w:t>
      </w:r>
      <w:proofErr w:type="spellStart"/>
      <w:r w:rsidRPr="0086342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Gans</w:t>
      </w:r>
      <w:proofErr w:type="spellEnd"/>
      <w:r w:rsidRPr="0086342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S reviewed What's Your Parenting Style</w:t>
      </w:r>
      <w:r w:rsidRPr="008634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14:paraId="1FA73DF8" w14:textId="77777777" w:rsidR="00863423" w:rsidRPr="00863423" w:rsidRDefault="00863423" w:rsidP="00863423">
      <w:pPr>
        <w:spacing w:line="480" w:lineRule="auto"/>
        <w:ind w:left="1440" w:hanging="144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634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ng, M. Y., </w:t>
      </w:r>
      <w:proofErr w:type="spellStart"/>
      <w:r w:rsidRPr="008634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ilander</w:t>
      </w:r>
      <w:proofErr w:type="spellEnd"/>
      <w:r w:rsidRPr="008634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, Saw, S. M., </w:t>
      </w:r>
      <w:proofErr w:type="spellStart"/>
      <w:r w:rsidRPr="008634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Xie</w:t>
      </w:r>
      <w:proofErr w:type="spellEnd"/>
      <w:r w:rsidRPr="008634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Y., Meaney, M. J., &amp; </w:t>
      </w:r>
      <w:proofErr w:type="spellStart"/>
      <w:r w:rsidRPr="008634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oekman</w:t>
      </w:r>
      <w:proofErr w:type="spellEnd"/>
      <w:r w:rsidRPr="008634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B. F. (2018). The influence of perceived parenting styles on socio-emotional development from pre-puberty into puberty. </w:t>
      </w:r>
      <w:r w:rsidRPr="0086342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uropean child &amp; adolescent psychiatry</w:t>
      </w:r>
      <w:r w:rsidRPr="008634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86342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7</w:t>
      </w:r>
      <w:r w:rsidRPr="008634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37-46.</w:t>
      </w:r>
    </w:p>
    <w:sectPr w:rsidR="00863423" w:rsidRPr="00863423" w:rsidSect="00F16E5D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0E59FF" w14:textId="77777777" w:rsidR="005C43A5" w:rsidRDefault="005C43A5" w:rsidP="00F16E5D">
      <w:pPr>
        <w:spacing w:after="0" w:line="240" w:lineRule="auto"/>
      </w:pPr>
      <w:r>
        <w:separator/>
      </w:r>
    </w:p>
  </w:endnote>
  <w:endnote w:type="continuationSeparator" w:id="0">
    <w:p w14:paraId="7CEE230B" w14:textId="77777777" w:rsidR="005C43A5" w:rsidRDefault="005C43A5" w:rsidP="00F16E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92A1D7" w14:textId="77777777" w:rsidR="005C43A5" w:rsidRDefault="005C43A5" w:rsidP="00F16E5D">
      <w:pPr>
        <w:spacing w:after="0" w:line="240" w:lineRule="auto"/>
      </w:pPr>
      <w:r>
        <w:separator/>
      </w:r>
    </w:p>
  </w:footnote>
  <w:footnote w:type="continuationSeparator" w:id="0">
    <w:p w14:paraId="75A8F959" w14:textId="77777777" w:rsidR="005C43A5" w:rsidRDefault="005C43A5" w:rsidP="00F16E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9163462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F7890F9" w14:textId="5DB559BE" w:rsidR="00F16E5D" w:rsidRDefault="00F16E5D">
        <w:pPr>
          <w:pStyle w:val="Header"/>
          <w:jc w:val="right"/>
        </w:pPr>
        <w:r>
          <w:t xml:space="preserve">PARENTING STYLES                                     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B0059A" w14:textId="77777777" w:rsidR="00F16E5D" w:rsidRDefault="00F16E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0270840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4693E2D" w14:textId="30DE2B94" w:rsidR="00F16E5D" w:rsidRDefault="00F16E5D">
        <w:pPr>
          <w:pStyle w:val="Header"/>
          <w:jc w:val="right"/>
        </w:pPr>
        <w:r>
          <w:t xml:space="preserve">Running Head: PARENTING STYLES          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96ED54" w14:textId="77777777" w:rsidR="00F16E5D" w:rsidRDefault="00F16E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2F22E1"/>
    <w:multiLevelType w:val="multilevel"/>
    <w:tmpl w:val="B15CA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C201AD2"/>
    <w:multiLevelType w:val="multilevel"/>
    <w:tmpl w:val="1CD2F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D1C67AC"/>
    <w:multiLevelType w:val="multilevel"/>
    <w:tmpl w:val="EC648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ED07FC0"/>
    <w:multiLevelType w:val="multilevel"/>
    <w:tmpl w:val="6610D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NzIwMTUxMTewMDRT0lEKTi0uzszPAykwrAUADUqtWCwAAAA="/>
  </w:docVars>
  <w:rsids>
    <w:rsidRoot w:val="00720B1E"/>
    <w:rsid w:val="0000003B"/>
    <w:rsid w:val="00022D01"/>
    <w:rsid w:val="0002454A"/>
    <w:rsid w:val="000518E1"/>
    <w:rsid w:val="000614D2"/>
    <w:rsid w:val="00065D1E"/>
    <w:rsid w:val="0009372E"/>
    <w:rsid w:val="000A2F74"/>
    <w:rsid w:val="000B5222"/>
    <w:rsid w:val="001634D6"/>
    <w:rsid w:val="00182583"/>
    <w:rsid w:val="0023426A"/>
    <w:rsid w:val="00244941"/>
    <w:rsid w:val="00377FA1"/>
    <w:rsid w:val="0044534C"/>
    <w:rsid w:val="00512FBA"/>
    <w:rsid w:val="005276EB"/>
    <w:rsid w:val="00541873"/>
    <w:rsid w:val="00570EAF"/>
    <w:rsid w:val="005A4974"/>
    <w:rsid w:val="005C43A5"/>
    <w:rsid w:val="005F4995"/>
    <w:rsid w:val="00661FD8"/>
    <w:rsid w:val="006B28DA"/>
    <w:rsid w:val="006B5C7E"/>
    <w:rsid w:val="006D199B"/>
    <w:rsid w:val="006D7678"/>
    <w:rsid w:val="00720B1E"/>
    <w:rsid w:val="00734C5C"/>
    <w:rsid w:val="00754A18"/>
    <w:rsid w:val="00767424"/>
    <w:rsid w:val="007D4838"/>
    <w:rsid w:val="00840D74"/>
    <w:rsid w:val="00863423"/>
    <w:rsid w:val="00892773"/>
    <w:rsid w:val="008930FE"/>
    <w:rsid w:val="008B5F2F"/>
    <w:rsid w:val="00921616"/>
    <w:rsid w:val="009A7BDE"/>
    <w:rsid w:val="009E3610"/>
    <w:rsid w:val="009E6A07"/>
    <w:rsid w:val="00A30296"/>
    <w:rsid w:val="00A81F99"/>
    <w:rsid w:val="00B34A36"/>
    <w:rsid w:val="00B775B5"/>
    <w:rsid w:val="00C20075"/>
    <w:rsid w:val="00C2548F"/>
    <w:rsid w:val="00C36A21"/>
    <w:rsid w:val="00CE0C7D"/>
    <w:rsid w:val="00D258EF"/>
    <w:rsid w:val="00D42355"/>
    <w:rsid w:val="00DA048F"/>
    <w:rsid w:val="00E71F1D"/>
    <w:rsid w:val="00F16E5D"/>
    <w:rsid w:val="00F32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F9CD2D"/>
  <w15:chartTrackingRefBased/>
  <w15:docId w15:val="{7BFF21BB-A202-4F0D-AB33-B4BEA4610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3029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36A2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9372E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3029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mntl-sc-block-headingtext">
    <w:name w:val="mntl-sc-block-heading__text"/>
    <w:basedOn w:val="DefaultParagraphFont"/>
    <w:rsid w:val="00A30296"/>
  </w:style>
  <w:style w:type="paragraph" w:customStyle="1" w:styleId="comp">
    <w:name w:val="comp"/>
    <w:basedOn w:val="Normal"/>
    <w:rsid w:val="00A302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">
    <w:name w:val="body"/>
    <w:basedOn w:val="Normal"/>
    <w:rsid w:val="006B5C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775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36A2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C36A21"/>
    <w:rPr>
      <w:b/>
      <w:bCs/>
    </w:rPr>
  </w:style>
  <w:style w:type="character" w:customStyle="1" w:styleId="mntl-inline-citation">
    <w:name w:val="mntl-inline-citation"/>
    <w:basedOn w:val="DefaultParagraphFont"/>
    <w:rsid w:val="00C36A21"/>
  </w:style>
  <w:style w:type="paragraph" w:styleId="Header">
    <w:name w:val="header"/>
    <w:basedOn w:val="Normal"/>
    <w:link w:val="HeaderChar"/>
    <w:uiPriority w:val="99"/>
    <w:unhideWhenUsed/>
    <w:rsid w:val="00F16E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E5D"/>
  </w:style>
  <w:style w:type="paragraph" w:styleId="Footer">
    <w:name w:val="footer"/>
    <w:basedOn w:val="Normal"/>
    <w:link w:val="FooterChar"/>
    <w:uiPriority w:val="99"/>
    <w:unhideWhenUsed/>
    <w:rsid w:val="00F16E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E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926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0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14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5</Pages>
  <Words>685</Words>
  <Characters>391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6</cp:revision>
  <dcterms:created xsi:type="dcterms:W3CDTF">2021-05-12T06:03:00Z</dcterms:created>
  <dcterms:modified xsi:type="dcterms:W3CDTF">2021-05-12T10:21:00Z</dcterms:modified>
</cp:coreProperties>
</file>